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BodyText"/>
      </w:pPr>
      <w:r>
        <w:t xml:space="preserve">現象学年報第 36 号</w:t>
      </w:r>
    </w:p>
    <w:bookmarkStart w:id="31" w:name="考えるとき話しているのか"/>
    <w:p>
      <w:pPr>
        <w:pStyle w:val="Heading1"/>
      </w:pPr>
      <w:r>
        <w:t xml:space="preserve">考えるとき話しているのか</w:t>
      </w:r>
    </w:p>
    <w:p>
      <w:pPr>
        <w:pStyle w:val="FirstParagraph"/>
      </w:pPr>
      <w:r>
        <w:t xml:space="preserve">——フッサール「独白」概念をめぐって——</w:t>
      </w:r>
    </w:p>
    <w:p>
      <w:pPr>
        <w:pStyle w:val="BodyText"/>
      </w:pPr>
      <w:r>
        <w:t xml:space="preserve">京念屋 隆史（法政大学）</w:t>
      </w:r>
    </w:p>
    <w:bookmarkStart w:id="22" w:name="はじめに"/>
    <w:p>
      <w:pPr>
        <w:pStyle w:val="Heading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0"/>
      </w:r>
      <w:r>
        <w:t xml:space="preserve">.</w:t>
      </w:r>
    </w:p>
    <w:p>
      <w:pPr>
        <w:pStyle w:val="BodyText"/>
      </w:pPr>
      <w:r>
        <w:t xml:space="preserve">See you</w:t>
      </w:r>
      <w:r>
        <w:rPr>
          <w:rStyle w:val="FootnoteReference"/>
        </w:rPr>
        <w:footnoteReference w:id="21"/>
      </w:r>
      <w:r>
        <w:t xml:space="preserve">.</w:t>
      </w:r>
    </w:p>
    <w:bookmarkEnd w:id="22"/>
    <w:bookmarkStart w:id="26" w:name="心的言表の分類学独白とは何ではないか"/>
    <w:p>
      <w:pPr>
        <w:pStyle w:val="Heading2"/>
      </w:pPr>
      <w:r>
        <w:t xml:space="preserve">2 心的言表の分類学——独白とは何ではないか</w:t>
      </w:r>
    </w:p>
    <w:bookmarkStart w:id="23" w:name="告知を伝達から区別する想起された発話"/>
    <w:p>
      <w:pPr>
        <w:pStyle w:val="Heading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Heading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4"/>
      </w:r>
      <w:r>
        <w:t xml:space="preserve">。</w:t>
      </w:r>
    </w:p>
    <w:bookmarkEnd w:id="25"/>
    <w:bookmarkEnd w:id="26"/>
    <w:bookmarkStart w:id="30" w:name="心の声の文法学"/>
    <w:p>
      <w:pPr>
        <w:pStyle w:val="Heading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Heading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Heading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BodyText"/>
      </w:pPr>
      <w:r>
        <w:t xml:space="preserve">pandoc *.md -o result.docx –reference-doc reference.docx</w:t>
      </w:r>
    </w:p>
    <w:p>
      <w:pPr>
        <w:pStyle w:val="BlockText"/>
      </w:pPr>
      <w:r>
        <w:t xml:space="preserve">まずは倍数を試そう。</w:t>
      </w:r>
      <w:r>
        <w:t xml:space="preserve"> </w:t>
      </w:r>
      <w:r>
        <w:t xml:space="preserve">固定値の調整は設定が面倒なので、上下に空いてしまうフォントでない場合は、倍数を選択し 1 ～ 1.2 倍を選択すると楽です。Word のデフォルトである 1.15 倍が基本です</w:t>
      </w:r>
      <w:r>
        <w:t xml:space="preserve"> </w:t>
      </w:r>
      <w:r>
        <w:t xml:space="preserve">https://xn–w8yz0bc56a.com/line-space/</w:t>
      </w:r>
    </w:p>
    <w:p>
      <w:pPr>
        <w:pStyle w:val="BlockText"/>
      </w:pPr>
      <w:r>
        <w:t xml:space="preserve">最良の出力を得るためには、Pandoc が利用する下記のスタイルを変更するようにし、それ以外は変更しないようにしてください:</w:t>
      </w:r>
      <w:r>
        <w:t xml:space="preserve"> </w:t>
      </w:r>
      <w:r>
        <w:t xml:space="preserve">https://pandoc-doc-ja.readthedocs.io/ja/latest/users-guide.html#options-affecting-specific-writers</w:t>
      </w:r>
    </w:p>
    <w:p>
      <w:pPr>
        <w:pStyle w:val="BlockText"/>
      </w:pPr>
      <w:r>
        <w:t xml:space="preserve">On Unix-like shells (like bash, for which your script is written) glob expansion (e.g. turning *.md into file1.md file2.md file3.md) is performed by the shell, not the application you’re running. Your application sees the final list of files, not the wildcard.</w:t>
      </w:r>
      <w:r>
        <w:t xml:space="preserve"> </w:t>
      </w:r>
      <w:r>
        <w:t xml:space="preserve">https://stackoverflow.com/questions/49978926/concatenate-multiple-markdown-files-using-pandoc-on-windows</w:t>
      </w:r>
    </w:p>
    <w:p>
      <w:pPr>
        <w:pStyle w:val="BlockText"/>
      </w:pPr>
      <w:r>
        <w:t xml:space="preserve">https://zenn.dev/hashito/articles/aef4de448f341b</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uten morgen.</w:t>
      </w:r>
    </w:p>
  </w:footnote>
  <w:footnote w:id="21">
    <w:p>
      <w:pPr>
        <w:pStyle w:val="FootnoteText"/>
      </w:pPr>
      <w:r>
        <w:rPr>
          <w:rStyle w:val="FootnoteReference"/>
        </w:rPr>
        <w:footnoteRef/>
      </w:r>
      <w:r>
        <w:t xml:space="preserve"> </w:t>
      </w:r>
      <w:r>
        <w:t xml:space="preserve">Adios!</w:t>
      </w:r>
    </w:p>
  </w:footnote>
  <w:footnote w:id="24">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3:16:10Z</dcterms:created>
  <dcterms:modified xsi:type="dcterms:W3CDTF">2021-11-08T03:16:10Z</dcterms:modified>
</cp:coreProperties>
</file>

<file path=docProps/custom.xml><?xml version="1.0" encoding="utf-8"?>
<Properties xmlns="http://schemas.openxmlformats.org/officeDocument/2006/custom-properties" xmlns:vt="http://schemas.openxmlformats.org/officeDocument/2006/docPropsVTypes"/>
</file>